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ห้องข่าวรัฐสภาแชนแนล</w:t>
      </w:r>
      <w:r>
        <w:t xml:space="preserve"> </w:t>
      </w:r>
      <w:r>
        <w:t xml:space="preserve">ข่าวเช้า</w:t>
      </w:r>
      <w:r>
        <w:t xml:space="preserve"> </w:t>
      </w:r>
      <w:r>
        <w:t xml:space="preserve">วัน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08.00-09.00</w:t>
      </w:r>
      <w:r>
        <w:t xml:space="preserve"> </w:t>
      </w:r>
      <w:r>
        <w:t xml:space="preserve">น.</w:t>
      </w:r>
    </w:p>
    <w:p>
      <w:pPr>
        <w:pStyle w:val="Date"/>
      </w:pPr>
      <w:r>
        <w:t xml:space="preserve">วันอังคารที่</w:t>
      </w:r>
      <w:r>
        <w:t xml:space="preserve"> </w:t>
      </w:r>
      <w:r>
        <w:t xml:space="preserve">22</w:t>
      </w:r>
      <w:r>
        <w:t xml:space="preserve"> </w:t>
      </w:r>
      <w:r>
        <w:t xml:space="preserve">ตุล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รับ สวัสดีครับขอต้อนรับคุณผู้ชมและคุณผู้ชมติดตามรายการช่องข่าวรัฐสภาแชนแนลภาคเช้าครับ คุณผู้ชมติดตามคุณ  ณภัทรพงศ์กิจการพาณิชย์ผมวัฒนาพลายแก้วอาจารย์ประสานมือประจำรายการของเราอาจารย์คม ธนเกียรติส่งข่าวต่างประเทศอีกสักครู่นึงนะคะคุณ การพ้น วันนี้คุณมารออยู่แล้วนะครับเช้าวันนี้พบกันในวันอังคารที่ 22 ตุลาคมพุทธศักราช  แล้ววันนี้ผมจะขอเชิญชวนคุณผู้ชมและคุณผู้ฟังคนไทยช่วงเย็นๆ ประมาณ 15:00 น บ่าย 3 โมงนะคะคุณผู้ชมวันนี้จะมีพิธีที่สำคัญเป็นการซ้อมขบวนเรือพยุหยาตราทางชลมารค ถือว่าวันนี้เป็นการซ้อมใหญ่ครั้งสุดท้ายแล้วนะครับใช่ครับเป็นการชมจากครั้งสุดท้ายและเป็นการ ครั้งที่ 2 แล้วครับ ครั้งแรกก็เป็นการซ้อมไปเมื่อวันอังคารที่ผ่านมานะครับครั้งนี้ก็จะเป็นครั้งสุดท้าย พระราชพิธี ทรงบำเพ็ญพระราชกุศลถวายผ้าพระกฐินโดยขบวนพยุหยาตราทางชลมารคเนื่องในพระราชพิธี มหามงคลเฉลิม ชลพรรษา 2561 จะมีการจัดขึ้นนะคะคุณผู้ชมครับในวันอาทิตย์ที่ 27 ตุลาคมนี้นะคะ คุณผู้ชมก็สามารถที่จะมาเข้าเฝ้าทูลละอองธุลีพระบาทพระบาทสมเด็จพระเจ้าอยู่หัวกันได้นะคะ ถือว่าเป็นพระราชพิธีที่สำคัญนะคะคุณผู้ชมหนึ่งเดียวในโลก ยังคงมีอยู่ที่ประเทศไทยนะครับ แล้วก็เป็นช่วงเวลาที่ประสบนิกรชาวไทยจะได้สัมผัสกับความยิ่งใหญ่ความภูมิใจของคนไทยทั้งชาติ เราจะเห็นขบวนเรือพยุห ยาตราทางชลมารคนี้นะคะคุณผู้ชมครับประกอบด้วยเรือมากมายวันนี้นะคะคุณผู้ชมทั้งสองฝั่งแม่น้ำเจ้าพระยาช่วงเย็นตั้งแต่บ่าย ต้นไปฝั่งพระนครฝั่งธนบุรี  ไปติดตามการซ้อมใหญ่ด้วยนะครับใช่ครับไม่ว่าจะเป็นที่บริเวณสะพานพระราม 8 นะครับ สวนสันติชัยปราการนะครับรวมถึง บริเวณท่ารถไฟโรงพยาบาลศิริราชท่าเตียนมหาวิทยาลัยธรรมศาสตร์ รวมถึงที่บริเวณวัดอรุณนะครับ คุณผู้ชมครับก็จะเป็นสถานที่ ที่จะมีการถวายผ้าพระกฐินนั่นเองนะคะคุณผู้ชมก็สามารถที่จะไปร่วมติดตามชมนะครับ การซ้อมใหญ่พระราชพิธีในครั้งนี้ได้นั่นเองนะครับซึ่งวันนี้  แน่นอนว่าช่วงของเวลาที่ซ้อมใหญ่ แต่ช่วงของเวลาเที่ยวนี่แหละ ในแม่น้ำเจ้าพระยาก็จะมีการปิดการเดินเรือนะคะไม่ว่าจะเป็นเรือโดยสารเรือด่วนเจ้าพระยารวมถึงเรือข้ามฟากนะคะ    ว่าจะวางแผนการเดินทางดีๆก็จะส่งผลกระทบนิดนึงในช่วงของการเลิกงานช่วงเย็นนิดหน่อยนะคะ ผู้ชมครับยอดติดตามอีกหนึ่งประเด็นหากพูดถึงเรื่องของทางรัฐบาลเขาบอกว่า เขามีการรัฐบาลใหม่มีนายกรัฐมนตรีคนใหม่ก็จะมีการพูดคุยการประสานสัมพันธ์กันการเชื่อม พันกันมากขึ้นเมื่อคืนเขาไปกินข้าวกันใช่ไหมคะเมื่อวานเสร็จค่ะช่วงเย็น 18:00 น ต้องบอกว่าบรรยากาศ ราชาชินวัตร กับหัวหน้ารัฐบาล mi 8 Plus นะครับ ได้มีการพูดคุยการตกกัน ตกลงกันหรือเปล่าหรือไม่  เนื่องจากว่าผู้สื่อข่าวรายงานว่าพูดคุยบ้าง สามารถพูดคุยกันเข้าใจได้ แต่บางประเด็นนะคะฝ่ายบริหารบอกว่าก็เป็นหน้าที่ของฝ่ายนิติบัญญัติฝ่ายสภาต้องไปหา คุยกันเองนะครับใช่ก็ไปคุยกันในสภานะครับเพราะว่าก่อนที่เขาจะเข้าไปดินเนอร์คุณอนุทินชาญวีรกูลนะคะ ว่า  ก็บอกคำนี้แหละครับ  เรื่องนี้ต่างๆนี่ เป็นเรื่องของกระบวนการในสภา นะครับ  และหลังจากที่มีการดินเนอร์กันเรียบร้อยแล้วนะครับคุณแพทองธารก็มีการแถลงว่าก็เรื่องนี้ ต้องไปคุยกันในสภาเหมือนกัน แหมเรื่องที่คุยในสภาพอากาศในวันนี้ 2-3 เรื่องนะครับยกตัวอย่างการแก้ไขรัฐธรรมนูญ นิรโทษกรรมก็ต้องมาการออกเสียงประชามติก็ต้องมาเพราะว่ากระบวนการขั้นตอนนี้นี่ ยังอยู่ขั้นตอนของการกลั้น กรรมาธิการร่วมนะครับและบรรยากาศของการประชุมวุฒิ เมื่อวานนี้   วันนี้มีการกำหนดออกมาแล้วต้องเลือกกันในที่ประชุมด้วย เนื่องจากว่ามีการเสนอมาเกิน 14 ชื่อที่จะต้องไปทำหน้าที่นะคะคุณผู้ชมมีการเสนอมา 16 ชื่อ ดูบรรยากาศภาพรวมเมื่อวานนี้นะครับของการประชุมวุฒิสภา หลักการพิจารณา ทางการบริการร่วมกันพิจารณา การออกเสียงประชามติฉบับที่พ.ศ 2514 คนหลังจากที่มีการ งดใช้ข้อบังคับข้อที่ 83 วรรค 3 นะครับ ที่ประชุมเขาสวเมื่อวานนี้ได้มีการพิจารณาตั้งกรรมาธิการร่วมกันไปพิจารณากฎหมายว่าด้วยการออกเสียง ประชามติฉบับที่พ.ศ โดยที่ประชุมสภาผู้แทนราษฎรครั้งที่ 30 เมื่อวันที่ 9 ตุลาคมที่ผ่านมานะครับได้มีการ ธนา ไม่เห็นชอบด้วยกับการแก้ไขเพิ่มเติมร่างพระราชบัญญัติว่าด้วยการออกเสียงประชามติฉบับที่พ.ศ ได้มีการกำหนดจำนวนบุคคลที่จะประกอบไปด้วยเป็นกรรมาธิการร่วมกัน พิจารณาร่างพระราชบัญญัติดังกล่าวจำนวนสะพานละ 4 คนและจะมีการลงมติ ตั้งกรรมาธิการร่วมกันกับ สภาผู้แทนราษฎรแล้ว ในการนี้วุฒิสภาจึงต้องมีการตั้งกรรมาธิการร่วมกันโดยฝ่ายสวมีจำนวน 4 คนนะครับประกอบไปด้วยคณะกรรมาธิการร่วมกันเพื่อพิจารณากฎหมายฉบับดังกล่าว ตามรัฐธรรมนูญแห่งราชอาณาจักรไทยมาตรา 160 3.7 วรรค 3     หลังจากนั้นนะครับได้มีสวสุทนกล้าการขายได้เสนอรายชื่อกรรมาธิการร่วมกันของ สวจำนวน 14 คนเสร็จสิ้น ได้มีสวนรเศรษฐ์ประชากร เสนอรายชื่อกรรมาธิการร่วมกันของฝ่ายสวเพิ่มขึ้นมาอีก 2 คนรวมเป็น 16 คนแล้วครับ ซึ่งเกินกว่าจำนวน กรรมาธิการของฝ่ายวุฒิสภาที่ต้องมีจำนวน 14 คนทำให้ประธานในที่ประชุมขนาดนั้น ได้มีการสั่งการเจ้าหน้าที่ทำบัตรออกเสียงลงคะแนน ก่อนจะสั่งพักการประชุมใช้เวลาราวประมาณ 30 นาทีนะครับ หลังจากนั้นประธานในที่ประชุมของสวได้มีการชี้แจงการออกเสียงต่างๆ casval ทั้งหมดเลย ประชุมซึ่งจะใช้วิธีการออกเสียงแบบเปิดเผยโดยผู้ได้รับคะแนนสูงสุดมากเป็น มีคนตามลำดับ  จะมาเป็นกรรมาธิการร่วมกันของฝ่ายวุฒิสภานะครับ  การสอบ o-net มณีฉายได้ลุกขึ้นอภิปราย บอกว่าไม่เห็นด้วยกับการลงคะแนนวิธีดังกล่าวจึงได้เสนอญัตติเป็นการประชุมตามข้อบังคับ ที่ 186 ขอให้มีการยกเว้น การประชุมวรรค 3 เป็นชั่วคราวเฉพาะกรณีในเรื่องของการให้สมาชิกออกเสียงลงคะแนน การเรียกบุคคลได้รับการเสนอชื่อเท่ากับจำนวนกรรมาธิการที่จะเลือกให้เลือกได้เพียงแค่ 1 คนต่อ 1 ผู้แทน เพื่อเป็นการสะท้อนเสียงของวุฒิสภาโดยแท้จริงนะครับ ซึ่งประเด็นดังกล่าวทำให้สวลุกขึ้นอภิปรายกันอย่างกว้างขวางเลยทีเดียวมีทั้งฝ่ายเห็นด้วย การขอให้งดใช้ข้อบังคับการประชุมข้อที่ 83 วรรคสามและฝ่ายที่ขอให้ยึดตาม เสียงเดิมการลงคะแนน ที่ประชุมจะมีมติไม่เห็นด้วยกับการใช้ญัตติงดการใช้ข้อบังคับข้อที่ 83 3 เป็นการชั่วคราวเฉพาะกรณีจำนวน 138 เสียง เห็นด้วย 26 เสียงและงดออกเสียงไปห้าเสียงนี่คือเป็นการหยั่งเชิงรอบแรกนะ ณัฏฐภัทรพลจากนั้นนะคะคุณผู้ชม ดูการลงมติคะแนนของสสวทซึ่งท้ายที่สุดและที่ประชุมวุฒิสภา มีมติลงคะแนนเลือกกรรมาธิการร่วมกันเพื่อพิจารณาร่างพระราชบัญญัติว่าด้วยการออกเสียงประชามติ ฉบับที่พ.ศ 2552 จำนวน 14 คนมีรายชื่อประกอบไปด้วยรังต่อ วันนี้นะครับผมเชื่อว่าคุณผู้ชมยังพอรู้จักกันพอสมควรแล้ว 1 พลตำรวจโทบุญจันทร์นวลสาย 2 นายธนวัฒน์สุระบาล 3 พันตำรวจเอก อัจนากิตติ 4 นายวุฒิชาติกัลยาณมิตร ขนาดนายนิเวศพันธ์เจริญวรกุล 6 นายอภิชาติงามกมล นายประพนธ์ตั้งศรีเกียรติกุล พลตำรวจตรีศตวรรษแสงเพชร 9 นายกมลรอดคล้าย 10 นายชีวะภาพชีวะธรรม 11 นายเอนกวีระพจนานันท์ 12 นายพิสิฐอภิวัฒนพงษ์ 13 นายพิชาญพรศิริประทานและปิดท้ายลำดับ 14 นายสิทธิกรธงยศก็จะทำหน้าที่กรรมาธิการร่วมกัน 4 คนของฝ่ายวุฒิสภา และจะมีการร่วมกันของ ฝ่ายสอนหน่อย นกพิการก็มีการตั้งเรียบร้อยแล้ว ดูย้อนหลังครับ  เมื่อวานนี้มีการถามกระทู้  ในที่ประชุมวุฒิสภานะครับ  ก็มีการถามเกี่ยวกับ  การขายตรงธุรกิจชั้นต้นว่าเป็นอย่างไร  ถามไปยังรัฐมนตรีว่าการกระทรวงการคลังนี่แหละครับคุณผู้ชม  ขุนพันธ์อมรวิวัฒน์  กระทรวงการคลังมาตอบกระทู้นี้ครับ ไปติดตามกัน นาฬิกาตกกระทบเมื่อวานโดยมีนาวาตรี วุฒิพงศ์พงศ์สุวรรณ  สมาชิกวุฒิสภาได้มีการตั้งกระทู้ถาม  ของการแก้ไขปัญหาขายตรงแบบแชร์ลูกโซ่  ที่กระทบเศรษฐกิจพร้อมเสนอออกพรกฉุกเฉินจะตัดปัญหาครับ คุณจักรพันธ์อมรวิวัฒน์รัฐมนตรีช่วยว่าการกระทรวงการคลังมีการชี้แจงว่ารัฐมนตรี จะให้ความสำคัญกับเรื่องนี้เป็นอย่างมากครับ โดยมอบหมายให้สำนักงานตำรวจแห่งชาติกระทรวงยุติธรรม เนินการ คณะกรรมการคุ้มครองผู้บริโภคดำเนินการคุ้มครองผู้บริโภค เดินทางกระทรวงการคลังครับ  ไม่มีการศึกษา แก้กฎหมายที่เกี่ยวข้องกับความจำเป็น  หลอกลวงประชาชนที่เกิดขึ้นในขณะนี้ ให้ดำเนินการจับกุม  ผู้เกี่ยวข้อง 18 คนอายัดทรัพย์สิน  เป็นอสังหาริมทรัพย์  รวมถึงทรัพย์สิน Online ไว้แล้วนะครับ  เพราะว่า คดีดังกล่าว มีความผิดตามกฎหมายหลายฉบับครับ  อาทิ  พระราชบัญญัติขายตรงและตลาดแบบตรง พ. ศ. 2545 การกู้ยืมที่เป็นการ ฉ้อโกงประชาชน 2500  A7    อย่างไรก็ตามยอมรับว่ามีกฎหมายหลายฉบับ ถึงเวลาที่ต้องทบทวนใหม่นะครับให้มีการสอดคล้องกับสถานการณ์ เฉพาะพรกกู้ยืมเงินที่เป็นการฉ้อโกงประชาชน สำนักงานเศรษฐกิจการคลังเป็นผู้ยกร่าง ไม่มีผู้รับผิดชอบชัดเจน ที่สุดมอบหมายให้รัฐมนตรีกระทรวงการคลัง หวยรัฐมนตรี โทรมาไทยดูแล  ทำให้ที่ผ่านมาต้องรอ ไม่มีผู้เสียหายมาร้องเรียนถึงจะสามารถดำเนินการรวบรวมคดี ไปให้สำนักงานตำรวจแห่งชาติได้นั่นเอง จากการหารือเบื้องต้นนะครับ มีการแก้ไขพระราชกำหนดดังกล่าว ไม่สามารถเอาผิดไปยังแม่ขายได้นะครับ  เพราะว่าฉบับปัจจุบันยังมีช่องโหว่ที่ไม่สามารถเอา แม่ขาย  ระดับกลางและระดับล่างได้ นอกจากนี้ยังมีการเพิ่มโทษให้สอดคล้องกับความเสียหายที่เกิดขึ้นครับ   ถึงมีการปรับแก้อายุความให้หยุดเอาไว้ก่อนถ้าผู้ต้องหาหลบหนี  เพิ่มให้คดีหมดอายุความ  ได้รับกลับเปลี่ยน ผู้ที่รักษาการตามกฎหมาย  สอบสวนคดีพิเศษกระทรวงยุติธรรม   ภาษีตรวจสอบทั้ง 18 คือบอสทั้ง 18 คน ย้อนหลังเรียบร้อยแล้วนะครับ มีบางรายนี่  ยื่นภาษีระหว่าง 3-5 ปีซึ่งยังไม่ใช่จุดสิ้นสุดนะครับ  ต้องตรวจสอบ หลบเลี่ยงอย่างไร ขอไม่ต้องกังวลนะครับ ช่วงเวลาที่ผ่านมาประมาณสัก 3-4 วันนะครับ มีการประชุมใหญ่  สมัชชารัฐสภาอาเซียนจากที่ต่ำ รปภลาว   สภา แล้วประธานสภา   งานสภาผู้แทนราษฎรวันเสาร์เขาอรทัย แล้วต่อท้ายด้วย ธุรกิจมากมายเลยทีเดียวในการพบปะพูดคุย    เป็นสิ่งหนึ่งที่รัฐสภาไทย แนะนำเข้ามาตีกลับมา   เดินหน้าและการขับเคลื่อนต่อไปนะครับ  บรรยากาศการประชุมที่สปปลาวสมัชชารัฐสภาอาเซียนครั้งที่ 45 ปิดฉากลงแล้ว   อากาศภาพรวมเป็นอย่างไรนะครับ  คุณพรทิพย์เทียนสีติดภารกิจของประธานรัฐสภา ประธานสภาผู้แทนราษฎรอาจารย์วันนอร์ แล้วสวของไทยในการประชุมครั้งนี้ พัดลมทั้งหมดเป็นอย่างไร ไม่ติดตามเช้านี้  ผลบอล พรทิพย์เพียรศรีโสภณลาวสบายดีไหมครับ    สิ้นไปแล้วบรรยากาศการประชุมสมัชชารัฐสภาอาเซียน ครั้งที่ 45  ซึ่งทางคณะ ประธานสภาไทยก็ได้ยืนยันว่าจะนำ ออกมติต่างๆนำไปสู่การแก้ไขปัญหาอย่างเต็มประสิทธิภาพค่ะ  นายวันมูหะมัดนอร์มะทา ข้าราชการและประธานสภา ประธานสภาผู้แทนราษฎร สถานะ  สระภาษาไทย รัฐสภาอาเซียนครั้งที่ 45 อังคณา รัฐสภาไทยเข้าร่วมพิธีปิดการประชุมสมัชชา รัฐสภาอาเซียนครั้งที่ 45 ศูนย์ประชุมแห่งชาติ นครหลวงเวียงจันทน์ ขาดงาน  ประชาธิปไตย ประชาชนลาวเข้าชม  สมาชิกอาเซียนครั้งที่ 45 ได้มีการนำเสนอ  รับรองรายงานการประชุมในด้านต่างๆ ได้แก่การประชุมคณะกรรมาธิการด้านการเมือง ประชุมคณะกรรมาธิการด้านเศรษฐกิจ  ประชุมคณะกรรมาธิการด้านสังคม  การประชุมสมาชิกรัฐสภา  ของรัฐสภาอาเซียน  การประชุมยุบสภา การประชุมคณะกรรมาธิการกิจการสมัชชารัฐสภาอาเซียน การหารือระหว่างคณะผู้แทนสมัชชา รัฐสภาอาเซียน ผู้แทนประเทศอังกฤษการการหารือระหว่าง smart car รัฐสภาอาเซียนอาเซียนกับอาเซียนครั้งที่ 3 การประชุมคณะกรรมการการแถลงร่วมหลังจากนั้น  การลงนามในการแถลงร่วม ไปรัฐสภาไทยอยู่ลำดับที่ 6  นอกจากนี้ยังมีพิธีมอบรางวัล ผู้ทำคุณงามความดีของสมัชชารัฐสภาอาเซียน  เป็นศาสตราจารย์พิเศษกาญจนา ศรีวิโรจน์ อดีตสมาชิกวุฒิสภาของไทย  ผู้ได้รับรางวัลในครั้งนี้ การมอบรางวัลประเทศผู้สังเกตการณ์ ของสมัชชา รัฐสภาอาเซียน ตลอดจน ส่งมอบ  ตำแหน่งประธานรัฐสภาอาเซียน และกล่าวมอบตำแหน่ง  สภาผู้แทนราษฎรมาเลเซีย ในฐานะ  การประชุมรัฐสภาอาเซียนครั้งที่ 46   มีงานเลี้ยงอาหารค่ำโดยนายสมพรพรหมวิหาร สะพานสะพาน ประธานสภาแห่งชาติ    และประธาน การประชุมสมัชชารัฐสภาอาเซียนครั้งที่ 45 เป็นเจ้าภาพ  ไม่มีการแสดงทางวัฒนธรรม พี่มีความสำคัญตาอีกด้วย ณศูนย์ประชุมแห่งชาติ  นครหลวงเวียงจันทน์ สาธารณรัฐ ประชาธิปไตยประชาชนลาว   และนี่คือบรรยากาศการประชุมสมัชชารัฐสภาอาเซียนครั้งที่ 45 ทั้งหมดค่ะ  ดิฉัน พรทิพย์เทียนศรี ทีมข่าวโทรทัศน์ รัฐสภา  รายงานสดจากสาธารณรัฐ ประชาธิปไตยประชาชนลาวค่ะ  ขอบคุณคุณพรทิพย์มีการติดตามมาจากการสด  ขอให้เราได้ติดตามกันทุกวันจนกระทั่งปิดฉากการประชุมสมัชชา  รัฐสภาอาเซียนครั้งที่ 45 ไปแล้ว ต่อไปติดตามกันได้ ประเทศมาเลเซียจะเป็นเจ้าภาพในครั้งที่ 46 ครับคุณวัฒน  เวทีรัฐสภาอาเซียนฝ่ายนิติ ประเทศต่างๆมีการพูดคุยกันได้มีการพบปะคุณผู้ชม ครั้งหน้า Nissan ผู้สื่อข่าวของเรานะเข้าของเรา กูจะตามไปติดตามบรรยากาศแบบนี้แล้วรายงานสดให้คุณผู้ชมได้ติดตามแบบนี้แหละครับ    nepal อยู่ การประชุมสมัชชารัฐสภาอาเซียนครั้งนี้มีกรอบข้อตกลงต่างๆ  ระหว่างประเทศของไทยต่อของไทยเอง สมาชิกรัฐสภาหลายชาติหลายประเทศทีเดียวครับ  ติดตามกันนะครับ นางสาว ปิยะรัตน์  สสเชียงรายพรรคเพื่อไทยในฐานะ หัวหน้าคณะพร้อมด้วย นายปรีชาสมาชิกรัฐสภาได้มีการพูดคุยมีการหารือเกี่ยวกับด้านต่างๆที่เกี่ยวข้องกับการประชุม  สมัชชารัฐสภาอาเซียนครั้งนี้ ไม่มีการให้สัมภาษณ์เปิดเผย  หลังจากเข้าร่วมประชุมคณะกรรมาธิการสมัชชา รัฐสภาอาเซียน ณศูนย์ประชุมแห่งชาติ   สาธารณรัฐ ประชาธิปไตยประชาชนลาวนะครับ โดยสวิรัตน์กล่าวว่า เที่ยวชมได้มีการหารือกันเรื่องของงบประมาณในแต่ละส่วนของภูมิภาคอาเซียน ไม่กล้าพูดถึงส่วนใดบ้างนำไปสู่การสรุปผล ประโยชน์สูงสุดของอาเซียนให้ได้มากที่สุด  เป็นเรื่องที่น่ายินดีที่สุดก็คือ เวลาประเทศไทย ได้รับรางวัลผู้ทำคุณงามความดีของสมัชชารัฐสภาอาเซียน  นั่นก็คือศาสตราจารย์พิเศษ กาญจนารัตน์ levophed อดีต  สมาชิกวุฒิสภาอีกด้วยไปฟังเสียงเปียโน  ขณะไปประชุม สมัชชารัฐสภาอาเซียนครับ    ส่วนห้องกิจการนะคะของไอป้าเองส่วนใหญ่ก็จะมีการพูดคุยเรื่องของระบบหลังบ้าน รอบละ 7 รอยต่อของพวกเรา แต่ละประเทศได้มีการเข้าร่วมเป็นสมาชิกนี่ค่ะ มีการใช้ ประเภทไหนบ้างนะคะแล้วก็ เราก็จะพยายามทำให้ ระบบของการใช้งบประมาณให้ได้ประโยชน์ของประเทศอาเซียนมากที่สุด ในส่วนของ 25 ประเทศและแนวโน้มต่อไปก็จะมีการเพิ่มมากขึ้น ดังนั้นนี่เราเองก็จะมีการพูดคุยเขาว่า 25 ประเภทนี่ จะมีการต่อยอดอาเซียนได้อย่างไรแล้วก็เราจะสามารถพัฒนาความสัมพันธ์ได้ ประเทศอื่นๆในทวีปอื่นได้อย่างไรบ้าง  ในขณะที่คุณวิชาญติดสถานี นะครับได้กลับเพิ่มเติมในส่วนของรัฐสภาไทยจะนำข้อหารือดังกล่าว ยอดการร่วมมือระหว่างรัฐสภาไทย และอาเซียนจะทำงานกันอย่างใกล้ชิดมากยิ่งขึ้นต่อไปโดยการประชุมจะมีการ หาสมุดดิจิตอล การนำกฎหมายจะตามมาหารือร่วมกันเข้าสู่การแก้ไข ประเทศอาเซียนที่มีมากยิ่งขึ้นขณะเดียวกันที่ประชุมจะมีการถ่ายเรื่องของการแก้ไขอาชญากรรม คำศัพท์ปัญหายาเสพติด ถือว่าเป็นเรื่องสำคัญที่ทุกประเทศ ความสำคัญและจะแก้ไขปัญหาดังกล่าวร่วมกันอย่าง มีประสิทธิภาพ ผ่านการยกระดับเดินไม้    มากยิ่งขึ้นด้วยครับพาคุณผู้ชมไปดู รองเท้าแดง รอคนที่ 2 นะครับมีการเข้าพบปะหารือ  ของคณะ  เขตปกครองตนเองซินเจียงเองก็มีการพูดคุยเกี่ยวกับเรื่องของการค้าการลงทุน เกี่ยวกับเรื่องของภาคการเกษตรด้วยนะครับไปติดตามกันกับคุณ ณภัทร  สภาผู้แทนราษฎรคนที่ 2 นะครับ  ให้การรับรองน้ำสูงวิถี    ประธานสภาประชาชนเขตปกครองตนเองซินเจียงสาธารณรัฐประชาชนจีน เพื่อกระชับความสัมพันธ์ระหว่างรัฐสภาไทยและสภาประชาชนสาธารณรัฐประชาชนจีน ในโอกาสเดินทางเยือนประเทศไทย วันที่ 20-23 ตุลาคม 2561 โดยมีนางนันทนาสงฆ์ประชานะครับ ตรวจสอบบัญชีรายชื่อพรรคภูมิใจไทยในฐานะประธานกลุ่มมิตรภาพสมาชิกรัฐสภาไทยจีน ให้การต้อนรับครับ อวยพรกล่าวต้อนรับการมาเยือนของประธานสภาประชาชน ซึ่งถือว่าเป็นครั้งแรกที่ได้มีโอกาสไปยังประเทศไทยครับ  พร้อมกับระบุนะคะว่าประเทศไทยมีสถานที่ท่องเที่ยวหลายแห่ง หากมีโอกาสอยากให้ประธานสภาประชาชน อำนาจอยู่ในประเทศไทยนานกว่านี้จะได้ท่องเที่ยวชื่นชมทัศนียภาพที่สวยงามของจังหวัดต่างๆ มันก็เป็นการพูดคุยแลกเปลี่ยน เห็นระหว่างการประทาน ชาชนไม่มีการเข้าถึงข้อมูลพื้นฐานของเขตปกครองตนเองซินเจียงว่าซินเจียมีพืชผลทางการเกษตรจำนวนมากครับทั้งผักและผลไม้ ซึ่งในปีที่ผ่านมาจีนถือว่าได้เป็นคู่ค้าที่สำคัญของประเทศไทย มีมูลค่า การส่งออกมากกว่า 4.6 พันล้านดอลลาร์และหวังว่าเศรษฐกิจในอนาคตของจีนและไทย จะพัฒนาไป ทิศทางที่ดียิ่งขึ้น  พร้อมกันหรือยังมีทางการเผชิญกับโอกาสใหม่ๆในการร่วมมือกันอุตสาหกรรมในอนาคต ขณะเดียวกันยังได้ถึง ตีวีซ่าระหว่าง 2 ประเทศ ควรทำให้นักท่องเที่ยวไทยเที่ยวจีนมากขึ้นเช่นเดียวกับนักท่องเที่ยวจีนเข้ามาท่องเที่ยวที่ประเทศไทยมากขึ้นเช่นเดียวกัน วันนี้ประธานสภาประชาชนจะกล่าวถึงบทบาทของสภาในเขตปกครองตนเองซินเจียงนะครับ ว่าทำหน้าที่ออกกฎหมายสำคัญหลายฉบับ ที่เกี่ยวข้องกับท้องสิ่งแวดล้อม และเกี่ยวข้องกับการคุ้มครองสิทธิเสรีภาพของประชาชน เดียวกันสิ้นเดือนยังถือว่าเป็นทรัพย์ที่สำคัญของการส่งเสริมทางราง ดูรถไฟข้ามไทยมาระหว่างจีนยุโรปและจีนเอเชียกลางมีความอุดมสมบูรณ์ทางด้านทรัพยากร ผลิตสินค้าเกษตร พลังงานแรกทราบ โดยประธานาธิบดีสีจิ้นผิง ไม่ให้ความสำคัญกับชาติซินเจียง ร่วมมือกันแก้ปัญหาความยากจนนะครับ ได้ลงไป  ราษฎรคนที่ 2 ก็เชิญให้ประธานประชาชนได้มาเยี่ยมประเทศไทยอีกครั้งหนึ่ง ปีหน้านะครับ เนื่องจากจะมีการครบรอบ การประสานพัฒนากัน 50 ปีไทยจีนครับพร้อมกับเป็นกำลังใจให้กับประเทศจีนครับที่รับมือกับข่าวปลอม หรือถูกใส่ร้ายจากประเทศคู่แข่งซึ่งประเทศไทยชอบอยู่แล้วกับคำว่า ประเทศมีวัฒนธรรมหรือการปกครองของประเทศที่แตกต่างกันทั้งนี้ หากมีโอกาสจนแต่มีการไปเยือนที่ซินเจียงและเชื่อมั่นนะครับว่าในอนาคต เสียงและไทยน่าจะมีการส่งเสริมความร่วมมือด้านสินค้าทางการเกษตรกันได้ เพราะว่าไทยก็เป็นศูนย์กลางสินค้าทางการเกษตรเช่นเดียวกันนะครับ  ไปกับพี่หัวหน้าพรรคประชาชนนะครับอดทนๆนะเธอวงณัฐพงษ์เรืองปัญญาวุฒิเรื่องการยื่น ยุบพรรคเพื่อไทยในขณะนี้ ถึงแม้ว่าจะเป็นฝ่ายตรงข้ามกันก็ตาม เปิดเผยล่าสุดของคุณณัฐพงษ์เรืองปัญญาวุฒิสสบัญชีรายชื่อและหัวหน้าพรรคประชาชน ประกาศคณะกรรมการการเลือกตั้งหรือกกตในฐานะทะเบียนนักการเมืองได้มีการพิจารณาคำร้อง ของผู้ร้องไห้กับกกต พิจารณาสั่งยุบพรรคเพื่อไทยและ 6 พรรคร่วมรัฐบาลเดิม จะเห็นในทักษิณชินวัตร อดีตนายกรัฐมนตรี   ชี้นำในห้องพักในเมืองยินยอมให้นายทักษิณและชี้นำ ขับรถไม่มีมูลและตั้งคณะกรรมการสอบสวนขึ้นมาแล้วฉันมาคุณณัฐพลยังกล่าวว่าตนและพรรคประชาชน  อยากให้สถานการณ์ไปถึงจุดนั้นถึงแม้ว่าจะเป็นคู่ ข้าวของการเมืองกาญจน์ก็ตามอยู่คนละฝ่ายแต่ยืนยันตามหลักการว่า ไม่เห็นด้วยกับพฤติกรรมการฟ้องร้อง คดียุบพรรค  อาจจะเป็นการคาดคะเน  อำนาจต่อรองทางการเมืองกลุ่มการปรับปรุงพันธุ์พื้นเมือง   ตอนนั้นไม่เห็นด้วยและไม่อยากเห็นสิ่งนี้ ไปสู่การยุบเพื่อไทยในอนาคตและร่วม ร้อนแรงเลยทีเดียวนะครับคุณผู้ชมได้เสื้อของการเลือกตั้งประธานาธิบดีสหรัฐอเมริกา วันนี้คุณกันนะพจน์  มีข่าวเกี่ยวกับการเลือกตั้ง ประธานาธิบดีที่อเมริกาด้านสุรธรรมนี่เขาบอกว่าถ้าเขาได้เป็นประธานาธิบดีนะครับคุณผู้ชมครับจะมีการสร้าง กำแพงภาษีกับจีนอีกแล้วครับ  ยังไงครับคุณกันต์พจน์  การเลือกตั้งแล้วครับเหลืออีก 2 สัปดาห์เท่านั้นนะครับ ว่าคนสุดท้ายจริงๆนะครับด้วยกฎหมายของสหรัฐออกมาบอกชัดเจนว่าจะต้องมีการเลือกตั้งในวันอังคารหลังวันจันทร์แรกของเดือน นาฬิกายนต์  คือวันที่ 5 พฤศจิกายนนะครับโดยนโยบายของดลทันนะครับ  เรื่องของต่างประเทศนะครับเรื่องของภายในประเทศที่ว่าให้ความสำคัญกับอเมริกันเฟิร์สนะครับ  แต่เมื่อวันอาทิตย์ที่ผ่านมานะครับเห็นว่ารู้ทันไปที่  แล้วก็ไปทำการทอดเฟรนฟรายนะครับ   ซึ่งจุดนี้นะครับ  ทางฝั่งของแครี่ส่งมาบอกเลยว่าการทำนั้นเป็นการกระทำที่จนต่อของโดนัลด์ทรัมป์ ถึงแม้ว่าจะทำของแบตเตอรี่แต่เขามีนัดไว้ที่ทักทาย การขึ้นเงินเดือนให้กับพนักงาน หรือว่าพนักงานหน่วยบริการ  ยินดีครับถือว่าเป็นประเด็นที่โจมตีโดยเริ่มทำได้เหมือนกัน  พักกันสักครู่ครับช่วยนำมาขยายความคำตอบกับห้องข่าวรัฐสภาแชนแนลภาคเช้าครับช่วงข่าวต่างประเทศครับ                                                                                       เสียงดนตรี   ติดตามข่าวสารจากต่างประเทศนะคะ  การเลือกตั้งในสหรัฐอเมริกาที่ผ่านมาโดยธรรมนะครับลงพื้นที่หาเสียงที่ราชเทวี   เขาได้ไหม   เฟรนฟรายในร้านแมคโดนัล assistance ด้วยใกล้ชิดกับประชาชนมากขึ้น นายโดนัลด์ทรัมป์  พักผ่อนนะครับ วันที่ 5 พฤศจิกายนนี้ได้มีการลงพื้นที่ที่เมืองอะไร แอมโมเนีย หรือไม่ใช่หาเสียงของพรรคใดพรรคหนึ่งนะครับในการเลือกตั้งประธานาธิบดี   ถามนาฬิกาในยางแมคโดนัลแห่งหนึ่ง   เสริมให้กับ ประชาชนแบบไร้กูด้วย อดีต ไม่ลืมวันนี้เลยดีนะครับที่มีการวิเคราะห์เช่นกัน ที่ร้านแมคโดนัลของโดนัท นางกำลังลอง ธานาธิบดีและดีเบต หลายครั้งในช่วงหาเสียงว่าเธอนั้นทำงานพิเศษ พี่เป็นพนักงานในร้านแมคโดนัลนะครับอันไหนที่เป็นนักเรียนมัธยม โดนัทถามข่าวว่าอีกฝ่ายนั้นโกหก เขาว่าวันที่ 20 ตุลาคมนะครับเป็นวันเกิดของแฮร์ริสและปีนี้เธออายุ 60 ปีแล้ว พูดอะไรผิดไปหรือไม่โดนมันถามข่าวในเรื่องนี้คำว่าสุขสันต์วันเกิดและอาจจะมีการ ดอกไม้ เฟรนฟรายไปด้วยให้ด้วยครับ  นางกมลาแฮร์ริสนะครับ วันเกิดออฟ  เรื่องของอายุที่เด็กกว่าครับ  แฮริสรองประธานาธิบดีสหรัฐ   ฉลองวันคล้ายวันเกิดครบรอบ 60 เมื่อวันอาทิตย์ที่ผ่านมา พร้อมเดินหน้าลงพื้นที่หาเสียงเลือกตั้งขณะที่วันกำลังใกล้เข้ามาทุกขณะ    ข่าวระบุด้วยว่า หนังเข้าร่วมพิธีทางศาสนาวันอาทิตย์ที่โบสถ์แห่งหนึ่งในรัฐจอร์เจียซึ่งเป็นหนึ่งในรัตนวงศ์ทางตอนใต้สหรัฐ เป็นทุกที่   เพลง Happy Birthday เมื่อเธอปรากฏบนเวทีทั้งนี้ในการหาสารที่ผ่านมาครับนอกจาก นโยบายแล้ว  มาเป็นจุดขายคือ  ก็คือ ได้เปรียบเรื่องอายุของเธอ  เมื่อเทียบ  อยากโดนน้ำถามประธานาธิบดีสหรัฐ เดือนนี้ครับ แพทย์ประจำตัวของเธอ ที่พร้อม ให้สำเร็จ ยกตัวอย่าง วิภาวีผ่านโดนัลด์ทรัมป์ด้วยว่าไม่เปิดเผย  ทางการแพทย์     ขาดความโปร่งใสครับ  Elastic ได้พูดถึงแต่คนถึง 1 ล้านดอลลาร์สหรัฐให้กับผู้ที่มีสิทธิ์เลือกตั้ง  เขาบอกว่าไม่ใช่การหาเสียงครับ   เรื่อง จากรายชื่อคนที่ คำร้องสนับสนุนรัฐธรรมนูญของกองทุนอเมริกา อีลอนมัสก์ เขาจัดตั้งขึ้นเพื่อสนับสนุนให้โดนัลด์ทรัมป์อดีต อธิบดี   การแจกเงินในรูปแบบลอตเตอรี่ที่นี้ครับจะช่วยกระตุ้นให้ผู้มีสิทธิ์เลือกตั้งนั้นมีส่วนร่วมในแคมเปญ มีประสิทธิภาพในช่วงโค้งสุดท้ายของการรณรงค์หาเสียงที่ตึงเครียด วันที่ 25  เย็นนี้ยังไงก็ตาม เกี่ยวกับ ถูกต้อง โดยผู้สัมภาษณ์  กฎหมายแพ่ง    ทวิต เงินของ อย่างชัดเจน ระบุเพิ่มเติมได้ครับว่าระบุ บางหว้า ตามที่ให้เงินหรือเสนอให้เงินหรือรับเงิน รับทะเบียนรับสิทธิ์หรือลงทะเบียนเสียงอัด  เงิน ถ้าเทียบเป็นเงินไทย 30000    อาการหนักพัก เรื่องนี้ครับ  น่ากังวลอย่างยิ่งพร้อมกับบอกว่า ใช้กฎหมายครับพร้อมพิจารณา เงินวันละ 1 ล้านดอลลาร์สหรัฐ  ลงหาเสียงหรือไม่อย่างไรครับ    จะยิงไปเลือกตั้งครับ 7 วันแล้วครับคุณวัฒนแน่นอนว่าอีลอนมาจะต้องมีการ 17 ล้านดอลลาร์ ก็ถือว่าเป็นคำที่สูงมากโดยคุณพัชบอกว่ามีคนสนับสนุนให้คนพบว่ามีการ ไม่ใช่พรรคใดพรรคหนึ่ง เขาบอกว่าเขาไม่ได้มีปัญหา  เป็นการซื้อเสียง สีสัน  ที่เกิดขึ้นในรัฐอเมริกานะคะที่ทำธุระ แล้วก็เลือกข้างอย่างชัดเจนนะครับ ในการเลือก อธิบดีนะครับ เขาบอกว่าคนที่ไม่          ไม่ใช้สิทธิ์ออกมาใช้สิทธิ์กันนะครับ การเลือกตั้งที่อเมริกาในเอาไว้วันที่มีการลงทาง มีรายงานสดแน่นอน การนับคะแนนต่างๆนะครับคุณผู้ชมเนื่องจากว่าเราจะเห็นแล้วแบ่งพวกกันชัดเจน เขาเคี่ยวเข็ญกันสู้กันใช่ครับแล้ว ช่วงนี้เลือกตั้งล่วงหน้าไปแล้วนะครับ  50 ล้าน    ที่เป็นรัฐที่ Battle จะต้องต่อสู้กันอย่างดุเดือดเลยนะครับ  ประธานาธิบดีในอนาคตด้วยนะครับและนี่คือทั้งหมด ในห้องเขาราชภัฏ Channel พากย์ไทยครับ       วันนี้การประชุมสวมาเร็วนะครับ  หมดเวลาแล้วครับเราทั้งสามคนและทีมงานประสานมือสวัสดี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ห้องข่าวรัฐสภาแชนแนล ข่าวเช้า วันที่ 22 ตุลาคม 2567 เวลา 08.00-09.00 น.</dc:title>
  <dc:creator/>
  <cp:keywords/>
  <dcterms:created xsi:type="dcterms:W3CDTF">2024-10-22T07:33:24Z</dcterms:created>
  <dcterms:modified xsi:type="dcterms:W3CDTF">2024-10-22T07: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ตุลาคม 2567 เวลา 13.00 น.</vt:lpwstr>
  </property>
  <property fmtid="{D5CDD505-2E9C-101B-9397-08002B2CF9AE}" pid="3" name="subtitle">
    <vt:lpwstr/>
  </property>
</Properties>
</file>